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98C936" w14:textId="567B473A" w:rsidR="002F1252" w:rsidRDefault="002F1252" w:rsidP="002F1252">
      <w:pPr>
        <w:rPr>
          <w:rFonts w:ascii="Arial" w:hAnsi="Arial" w:cs="Arial"/>
          <w:sz w:val="24"/>
          <w:szCs w:val="32"/>
          <w:lang w:val="en-US"/>
        </w:rPr>
      </w:pPr>
      <w:r>
        <w:rPr>
          <w:rFonts w:ascii="Arial" w:hAnsi="Arial" w:cs="Arial"/>
          <w:sz w:val="24"/>
          <w:szCs w:val="32"/>
          <w:lang w:val="en-US"/>
        </w:rPr>
        <w:t>(Approx. 619 words</w:t>
      </w:r>
    </w:p>
    <w:p w14:paraId="3E847C0E" w14:textId="77777777" w:rsidR="002F1252" w:rsidRDefault="002F1252" w:rsidP="002F1252">
      <w:pPr>
        <w:rPr>
          <w:rFonts w:ascii="Arial" w:hAnsi="Arial" w:cs="Arial"/>
          <w:sz w:val="24"/>
          <w:szCs w:val="32"/>
          <w:lang w:val="en-US"/>
        </w:rPr>
      </w:pPr>
    </w:p>
    <w:p w14:paraId="46E65E20" w14:textId="6E6BF435" w:rsidR="00E26AD5" w:rsidRPr="002F1252" w:rsidRDefault="00000000" w:rsidP="002F1252">
      <w:pPr>
        <w:rPr>
          <w:rFonts w:ascii="Arial" w:hAnsi="Arial" w:cs="Arial"/>
          <w:bCs/>
          <w:sz w:val="24"/>
          <w:szCs w:val="20"/>
        </w:rPr>
      </w:pPr>
      <w:r w:rsidRPr="002F1252">
        <w:rPr>
          <w:rFonts w:ascii="Arial" w:hAnsi="Arial" w:cs="Arial"/>
          <w:sz w:val="24"/>
          <w:szCs w:val="32"/>
          <w:lang w:val="en-US"/>
        </w:rPr>
        <w:t>Printing your photos</w:t>
      </w:r>
      <w:r w:rsidRPr="002F1252">
        <w:rPr>
          <w:rFonts w:ascii="Arial" w:hAnsi="Arial" w:cs="Arial"/>
          <w:b/>
          <w:sz w:val="24"/>
          <w:szCs w:val="28"/>
        </w:rPr>
        <w:br/>
      </w:r>
      <w:r w:rsidR="002F1252">
        <w:rPr>
          <w:rFonts w:ascii="Arial" w:hAnsi="Arial" w:cs="Arial"/>
          <w:bCs/>
          <w:sz w:val="24"/>
          <w:szCs w:val="20"/>
        </w:rPr>
        <w:t>B</w:t>
      </w:r>
      <w:r w:rsidRPr="002F1252">
        <w:rPr>
          <w:rFonts w:ascii="Arial" w:hAnsi="Arial" w:cs="Arial"/>
          <w:bCs/>
          <w:sz w:val="24"/>
          <w:szCs w:val="20"/>
        </w:rPr>
        <w:t>y Lynda Buske</w:t>
      </w:r>
    </w:p>
    <w:p w14:paraId="4E87EB41" w14:textId="77777777" w:rsidR="00F475A3" w:rsidRDefault="00000000" w:rsidP="002F1252">
      <w:pPr>
        <w:pStyle w:val="NormalWeb"/>
        <w:suppressAutoHyphens/>
        <w:spacing w:beforeAutospacing="0" w:afterAutospacing="0"/>
        <w:textAlignment w:val="baseline"/>
        <w:rPr>
          <w:rFonts w:ascii="Arial" w:hAnsi="Arial" w:cs="Arial"/>
          <w:kern w:val="3"/>
          <w:szCs w:val="20"/>
          <w:lang w:bidi="ar"/>
        </w:rPr>
      </w:pPr>
      <w:r w:rsidRPr="002F1252">
        <w:rPr>
          <w:rFonts w:ascii="Arial" w:hAnsi="Arial" w:cs="Arial"/>
          <w:kern w:val="3"/>
          <w:szCs w:val="20"/>
          <w:lang w:bidi="ar"/>
        </w:rPr>
        <w:t>Published in Ottawa PC News (Month Year)</w:t>
      </w:r>
      <w:r w:rsidRPr="002F1252">
        <w:rPr>
          <w:rFonts w:ascii="Arial" w:hAnsi="Arial" w:cs="Arial"/>
          <w:kern w:val="3"/>
          <w:szCs w:val="20"/>
          <w:lang w:bidi="ar"/>
        </w:rPr>
        <w:br/>
        <w:t xml:space="preserve">Ottawa PC Users' Group, Ontario, Canada </w:t>
      </w:r>
    </w:p>
    <w:p w14:paraId="70765873" w14:textId="22BA1467" w:rsidR="00E26AD5" w:rsidRPr="002F1252" w:rsidRDefault="00000000" w:rsidP="002F1252">
      <w:pPr>
        <w:pStyle w:val="NormalWeb"/>
        <w:suppressAutoHyphens/>
        <w:spacing w:beforeAutospacing="0" w:afterAutospacing="0"/>
        <w:textAlignment w:val="baseline"/>
        <w:rPr>
          <w:rFonts w:ascii="Arial" w:eastAsia="NSimSun" w:hAnsi="Arial" w:cs="Arial"/>
          <w:bCs/>
          <w:kern w:val="3"/>
          <w:szCs w:val="20"/>
        </w:rPr>
      </w:pPr>
      <w:hyperlink r:id="rId4" w:history="1">
        <w:r w:rsidRPr="002F1252">
          <w:rPr>
            <w:rStyle w:val="Hyperlink"/>
            <w:rFonts w:ascii="Arial" w:hAnsi="Arial" w:cs="Arial"/>
            <w:color w:val="0563C1"/>
            <w:szCs w:val="20"/>
          </w:rPr>
          <w:t>https://opcug.ca</w:t>
        </w:r>
      </w:hyperlink>
      <w:r w:rsidRPr="002F1252">
        <w:rPr>
          <w:rFonts w:ascii="Arial" w:hAnsi="Arial" w:cs="Arial"/>
          <w:kern w:val="3"/>
          <w:szCs w:val="20"/>
          <w:lang w:bidi="ar"/>
        </w:rPr>
        <w:br/>
        <w:t>Editor: brigittelord(at)opcug.ca</w:t>
      </w:r>
    </w:p>
    <w:p w14:paraId="44C4C216" w14:textId="77777777" w:rsidR="00E26AD5" w:rsidRPr="002F1252" w:rsidRDefault="00E26AD5" w:rsidP="002F1252">
      <w:pPr>
        <w:rPr>
          <w:rFonts w:ascii="Arial" w:hAnsi="Arial" w:cs="Arial"/>
          <w:b/>
          <w:sz w:val="24"/>
          <w:szCs w:val="24"/>
        </w:rPr>
      </w:pPr>
    </w:p>
    <w:p w14:paraId="4B56AA19" w14:textId="12520DCE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>Despite our digital world, it is really nice sometimes to print a photo that you can stick on your fridge, display on your wall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or even frame and give as a gift. The main thing to remember is that </w:t>
      </w:r>
      <w:r w:rsidR="002F1252">
        <w:rPr>
          <w:rFonts w:ascii="Arial" w:hAnsi="Arial" w:cs="Arial"/>
          <w:sz w:val="24"/>
          <w:szCs w:val="24"/>
          <w:lang w:val="en-US"/>
        </w:rPr>
        <w:t>the print size for a digital image may be limited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56C84E55" w14:textId="77777777" w:rsidR="00E26AD5" w:rsidRPr="002F1252" w:rsidRDefault="00E26AD5" w:rsidP="002F1252">
      <w:pPr>
        <w:rPr>
          <w:rFonts w:ascii="Arial" w:hAnsi="Arial" w:cs="Arial"/>
          <w:sz w:val="24"/>
          <w:szCs w:val="24"/>
          <w:lang w:val="en-US"/>
        </w:rPr>
      </w:pPr>
    </w:p>
    <w:p w14:paraId="5D71F722" w14:textId="313FBD93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>All digital cameras and cell phones have sufficient megapixels to provide the resolution for a 4x6 or 5x7 photo enlargement. Many would have enough for much larger prints (e.g., 8x10 or 11x14). However, cropping in post-production will reduce your image dimensions.</w:t>
      </w:r>
    </w:p>
    <w:p w14:paraId="7822AE89" w14:textId="77777777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658EC025" w14:textId="6EF45651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 xml:space="preserve">The best starting point is </w:t>
      </w:r>
      <w:r w:rsidR="002F1252">
        <w:rPr>
          <w:rFonts w:ascii="Arial" w:hAnsi="Arial" w:cs="Arial"/>
          <w:sz w:val="24"/>
          <w:szCs w:val="24"/>
          <w:lang w:val="en-US"/>
        </w:rPr>
        <w:t>determining what a good quality home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or commercial printer will provide. In most instances, the gold standard is 300 dpi (dots per inch)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which you can equate to 300 pixels. That means if you want to print an 8x10, the long side of your image</w:t>
      </w:r>
      <w:r w:rsidR="002F1252">
        <w:rPr>
          <w:rFonts w:ascii="Arial" w:hAnsi="Arial" w:cs="Arial"/>
          <w:sz w:val="24"/>
          <w:szCs w:val="24"/>
          <w:lang w:val="en-US"/>
        </w:rPr>
        <w:t xml:space="preserve"> would ideally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be at least 3000 pixels (10x300). For 16x20, you would probably </w:t>
      </w:r>
      <w:r w:rsidR="002F1252">
        <w:rPr>
          <w:rFonts w:ascii="Arial" w:hAnsi="Arial" w:cs="Arial"/>
          <w:sz w:val="24"/>
          <w:szCs w:val="24"/>
          <w:lang w:val="en-US"/>
        </w:rPr>
        <w:t>like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the long side to have around 6000 pixels. </w:t>
      </w:r>
    </w:p>
    <w:p w14:paraId="306E2761" w14:textId="77777777" w:rsidR="00E26AD5" w:rsidRPr="002F1252" w:rsidRDefault="00E26AD5" w:rsidP="002F1252">
      <w:pPr>
        <w:rPr>
          <w:rFonts w:ascii="Arial" w:hAnsi="Arial" w:cs="Arial"/>
          <w:sz w:val="24"/>
          <w:szCs w:val="24"/>
          <w:lang w:val="en-US"/>
        </w:rPr>
      </w:pPr>
    </w:p>
    <w:p w14:paraId="0CE98936" w14:textId="2EA05065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 xml:space="preserve">The table below provides a rough guideline for the maximum print size of good quality that you can expect based on the number of megapixels your camera has. </w:t>
      </w:r>
    </w:p>
    <w:p w14:paraId="76418F57" w14:textId="77777777" w:rsidR="00E26AD5" w:rsidRPr="002F1252" w:rsidRDefault="00E26AD5" w:rsidP="002F1252">
      <w:pPr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1560"/>
      </w:tblGrid>
      <w:tr w:rsidR="00E26AD5" w:rsidRPr="002F1252" w14:paraId="198C309B" w14:textId="77777777">
        <w:tc>
          <w:tcPr>
            <w:tcW w:w="2122" w:type="dxa"/>
          </w:tcPr>
          <w:p w14:paraId="76977DC3" w14:textId="77777777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Camera resolution</w:t>
            </w:r>
          </w:p>
          <w:p w14:paraId="4C24FBAF" w14:textId="77777777" w:rsidR="002F1252" w:rsidRPr="002F1252" w:rsidRDefault="002F1252" w:rsidP="002F1252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842" w:type="dxa"/>
          </w:tcPr>
          <w:p w14:paraId="73E49F73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File size at high resolution (pixels)</w:t>
            </w:r>
          </w:p>
          <w:p w14:paraId="41D844D0" w14:textId="77777777" w:rsidR="002F1252" w:rsidRPr="002F1252" w:rsidRDefault="002F1252" w:rsidP="002F1252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1560" w:type="dxa"/>
          </w:tcPr>
          <w:p w14:paraId="58473236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Max print size at 330 dpi</w:t>
            </w:r>
          </w:p>
          <w:p w14:paraId="20D4AA0B" w14:textId="77777777" w:rsidR="002F1252" w:rsidRPr="002F1252" w:rsidRDefault="002F1252" w:rsidP="002F1252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E26AD5" w:rsidRPr="002F1252" w14:paraId="2FF6925D" w14:textId="77777777">
        <w:tc>
          <w:tcPr>
            <w:tcW w:w="2122" w:type="dxa"/>
          </w:tcPr>
          <w:p w14:paraId="32315E29" w14:textId="77777777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2 megapixels</w:t>
            </w:r>
          </w:p>
          <w:p w14:paraId="2AF6190C" w14:textId="77777777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3 megapixels</w:t>
            </w:r>
          </w:p>
          <w:p w14:paraId="3D75307A" w14:textId="77777777" w:rsidR="002F1252" w:rsidRPr="002F1252" w:rsidRDefault="002F1252" w:rsidP="002F1252">
            <w:pPr>
              <w:rPr>
                <w:rFonts w:ascii="Arial" w:hAnsi="Arial" w:cs="Arial"/>
                <w:sz w:val="24"/>
              </w:rPr>
            </w:pPr>
          </w:p>
          <w:p w14:paraId="3E2BA625" w14:textId="3E5E29C5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8 megapixels</w:t>
            </w:r>
          </w:p>
          <w:p w14:paraId="26D6039E" w14:textId="77777777" w:rsidR="002F1252" w:rsidRPr="002F1252" w:rsidRDefault="002F1252" w:rsidP="002F1252">
            <w:pPr>
              <w:rPr>
                <w:rFonts w:ascii="Arial" w:hAnsi="Arial" w:cs="Arial"/>
                <w:sz w:val="24"/>
              </w:rPr>
            </w:pPr>
          </w:p>
          <w:p w14:paraId="2B91A98B" w14:textId="53D17DDA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10 megapixels</w:t>
            </w:r>
          </w:p>
          <w:p w14:paraId="19773774" w14:textId="77777777" w:rsidR="002F1252" w:rsidRPr="002F1252" w:rsidRDefault="002F1252" w:rsidP="002F1252">
            <w:pPr>
              <w:rPr>
                <w:rFonts w:ascii="Arial" w:hAnsi="Arial" w:cs="Arial"/>
                <w:sz w:val="24"/>
              </w:rPr>
            </w:pPr>
          </w:p>
          <w:p w14:paraId="0E21F3A5" w14:textId="7B557BB1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12 megapixels</w:t>
            </w:r>
          </w:p>
          <w:p w14:paraId="7A566D2F" w14:textId="77777777" w:rsidR="002F1252" w:rsidRPr="002F1252" w:rsidRDefault="002F1252" w:rsidP="002F1252">
            <w:pPr>
              <w:rPr>
                <w:rFonts w:ascii="Arial" w:hAnsi="Arial" w:cs="Arial"/>
                <w:sz w:val="24"/>
              </w:rPr>
            </w:pPr>
          </w:p>
          <w:p w14:paraId="478CB29E" w14:textId="0D972440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16 megapixels</w:t>
            </w:r>
          </w:p>
          <w:p w14:paraId="197013E3" w14:textId="77777777" w:rsidR="002F1252" w:rsidRPr="002F1252" w:rsidRDefault="002F1252" w:rsidP="002F1252">
            <w:pPr>
              <w:rPr>
                <w:rFonts w:ascii="Arial" w:hAnsi="Arial" w:cs="Arial"/>
                <w:sz w:val="24"/>
              </w:rPr>
            </w:pPr>
          </w:p>
          <w:p w14:paraId="7BAD41A5" w14:textId="60A79E48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21 megapixels</w:t>
            </w:r>
          </w:p>
          <w:p w14:paraId="52BD42A8" w14:textId="77777777" w:rsidR="002F1252" w:rsidRPr="002F1252" w:rsidRDefault="002F1252" w:rsidP="002F1252">
            <w:pPr>
              <w:rPr>
                <w:rFonts w:ascii="Arial" w:hAnsi="Arial" w:cs="Arial"/>
                <w:sz w:val="24"/>
              </w:rPr>
            </w:pPr>
          </w:p>
          <w:p w14:paraId="40BC4683" w14:textId="7BB7BC3C" w:rsidR="00E26AD5" w:rsidRPr="002F1252" w:rsidRDefault="00000000" w:rsidP="002F1252">
            <w:pPr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24 megapixels</w:t>
            </w:r>
          </w:p>
        </w:tc>
        <w:tc>
          <w:tcPr>
            <w:tcW w:w="1842" w:type="dxa"/>
          </w:tcPr>
          <w:p w14:paraId="11E9D4E7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 xml:space="preserve">1200 x 1600 </w:t>
            </w:r>
          </w:p>
          <w:p w14:paraId="52995611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 xml:space="preserve">1536 x 2048 </w:t>
            </w:r>
          </w:p>
          <w:p w14:paraId="5F87B433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2448 x 3264</w:t>
            </w:r>
          </w:p>
          <w:p w14:paraId="7418E330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2592 x 3888</w:t>
            </w:r>
          </w:p>
          <w:p w14:paraId="79D0A065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 xml:space="preserve">2800 x 4000 </w:t>
            </w:r>
          </w:p>
          <w:p w14:paraId="53A63B8D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3264 x 4920</w:t>
            </w:r>
          </w:p>
          <w:p w14:paraId="2B47699D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3744 x 5616</w:t>
            </w:r>
          </w:p>
          <w:p w14:paraId="6DAB7A42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4000 x 6000</w:t>
            </w:r>
          </w:p>
        </w:tc>
        <w:tc>
          <w:tcPr>
            <w:tcW w:w="1560" w:type="dxa"/>
          </w:tcPr>
          <w:p w14:paraId="667E2817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4 x 5</w:t>
            </w:r>
          </w:p>
          <w:p w14:paraId="10D4ECC6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5 x 7</w:t>
            </w:r>
          </w:p>
          <w:p w14:paraId="538C296B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8x 10</w:t>
            </w:r>
          </w:p>
          <w:p w14:paraId="431DBE45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8 x 14</w:t>
            </w:r>
          </w:p>
          <w:p w14:paraId="67193315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8 x 14</w:t>
            </w:r>
          </w:p>
          <w:p w14:paraId="4CC99A8C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11 x 14</w:t>
            </w:r>
          </w:p>
          <w:p w14:paraId="6D3AD89B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12 x 18</w:t>
            </w:r>
          </w:p>
          <w:p w14:paraId="059493CB" w14:textId="77777777" w:rsidR="00E26AD5" w:rsidRPr="002F1252" w:rsidRDefault="00000000" w:rsidP="002F1252">
            <w:pPr>
              <w:jc w:val="center"/>
              <w:rPr>
                <w:rFonts w:ascii="Arial" w:hAnsi="Arial" w:cs="Arial"/>
                <w:sz w:val="24"/>
              </w:rPr>
            </w:pPr>
            <w:r w:rsidRPr="002F1252">
              <w:rPr>
                <w:rFonts w:ascii="Arial" w:hAnsi="Arial" w:cs="Arial"/>
                <w:sz w:val="24"/>
              </w:rPr>
              <w:t>16 x 20</w:t>
            </w:r>
          </w:p>
        </w:tc>
      </w:tr>
    </w:tbl>
    <w:p w14:paraId="2159B56E" w14:textId="77777777" w:rsidR="00E26AD5" w:rsidRPr="002F1252" w:rsidRDefault="00E26AD5" w:rsidP="002F1252">
      <w:pPr>
        <w:rPr>
          <w:rFonts w:ascii="Arial" w:hAnsi="Arial" w:cs="Arial"/>
          <w:sz w:val="24"/>
          <w:szCs w:val="24"/>
          <w:lang w:val="en-US"/>
        </w:rPr>
      </w:pPr>
    </w:p>
    <w:p w14:paraId="099206EB" w14:textId="6E7B5D9E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lastRenderedPageBreak/>
        <w:t>If you have a 24MP camera, your images will probably be 6000x4000 pixels. This means you can do a lot of cropping before going under the 3000</w:t>
      </w:r>
      <w:r w:rsidR="002F1252">
        <w:rPr>
          <w:rFonts w:ascii="Arial" w:hAnsi="Arial" w:cs="Arial"/>
          <w:sz w:val="24"/>
          <w:szCs w:val="24"/>
          <w:lang w:val="en-US"/>
        </w:rPr>
        <w:t>-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pixel threshold. If you shoot with a 12 MP camera and then crop your images significantly, you may not be able to print an 8x10. </w:t>
      </w:r>
      <w:r w:rsidR="002F1252">
        <w:rPr>
          <w:rFonts w:ascii="Arial" w:hAnsi="Arial" w:cs="Arial"/>
          <w:sz w:val="24"/>
          <w:szCs w:val="24"/>
          <w:lang w:val="en-US"/>
        </w:rPr>
        <w:t>However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if your cropped image dimension is still around 1200x1600, based on the chart above, you could print a 4x6. Some older cell phones have only 5 or 6 megapixels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so be careful when deciding what size to print. Unfortunately, many </w:t>
      </w:r>
      <w:r w:rsidR="002F1252">
        <w:rPr>
          <w:rFonts w:ascii="Arial" w:hAnsi="Arial" w:cs="Arial"/>
          <w:sz w:val="24"/>
          <w:szCs w:val="24"/>
          <w:lang w:val="en-US"/>
        </w:rPr>
        <w:t>family pictures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we want to treasure are taken at social events with cell phones</w:t>
      </w:r>
      <w:r w:rsidR="002F1252">
        <w:rPr>
          <w:rFonts w:ascii="Arial" w:hAnsi="Arial" w:cs="Arial"/>
          <w:sz w:val="24"/>
          <w:szCs w:val="24"/>
          <w:lang w:val="en-US"/>
        </w:rPr>
        <w:t>, so get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close to minimize the need to crop. Unless you are sure your cell phone has an optical zoom on the camera, don</w:t>
      </w:r>
      <w:r w:rsidR="002F1252">
        <w:rPr>
          <w:rFonts w:ascii="Arial" w:hAnsi="Arial" w:cs="Arial"/>
          <w:sz w:val="24"/>
          <w:szCs w:val="24"/>
          <w:lang w:val="en-US"/>
        </w:rPr>
        <w:t>'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t </w:t>
      </w:r>
      <w:r w:rsidR="002F1252">
        <w:rPr>
          <w:rFonts w:ascii="Arial" w:hAnsi="Arial" w:cs="Arial"/>
          <w:sz w:val="24"/>
          <w:szCs w:val="24"/>
          <w:lang w:val="en-US"/>
        </w:rPr>
        <w:t>"</w:t>
      </w:r>
      <w:r w:rsidRPr="002F1252">
        <w:rPr>
          <w:rFonts w:ascii="Arial" w:hAnsi="Arial" w:cs="Arial"/>
          <w:sz w:val="24"/>
          <w:szCs w:val="24"/>
          <w:lang w:val="en-US"/>
        </w:rPr>
        <w:t>zoom</w:t>
      </w:r>
      <w:r w:rsidR="002F1252">
        <w:rPr>
          <w:rFonts w:ascii="Arial" w:hAnsi="Arial" w:cs="Arial"/>
          <w:sz w:val="24"/>
          <w:szCs w:val="24"/>
          <w:lang w:val="en-US"/>
        </w:rPr>
        <w:t>"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with the finger spread as that is just cropping </w:t>
      </w:r>
      <w:proofErr w:type="gramStart"/>
      <w:r w:rsidRPr="002F1252">
        <w:rPr>
          <w:rFonts w:ascii="Arial" w:hAnsi="Arial" w:cs="Arial"/>
          <w:sz w:val="24"/>
          <w:szCs w:val="24"/>
          <w:lang w:val="en-US"/>
        </w:rPr>
        <w:t>and</w:t>
      </w:r>
      <w:proofErr w:type="gramEnd"/>
      <w:r w:rsidRPr="002F1252">
        <w:rPr>
          <w:rFonts w:ascii="Arial" w:hAnsi="Arial" w:cs="Arial"/>
          <w:sz w:val="24"/>
          <w:szCs w:val="24"/>
          <w:lang w:val="en-US"/>
        </w:rPr>
        <w:t xml:space="preserve"> hence losing resolution</w:t>
      </w:r>
      <w:r w:rsidR="002F1252">
        <w:rPr>
          <w:rFonts w:ascii="Arial" w:hAnsi="Arial" w:cs="Arial"/>
          <w:sz w:val="24"/>
          <w:szCs w:val="24"/>
          <w:lang w:val="en-US"/>
        </w:rPr>
        <w:t>. E</w:t>
      </w:r>
      <w:r w:rsidRPr="002F1252">
        <w:rPr>
          <w:rFonts w:ascii="Arial" w:hAnsi="Arial" w:cs="Arial"/>
          <w:sz w:val="24"/>
          <w:szCs w:val="24"/>
          <w:lang w:val="en-US"/>
        </w:rPr>
        <w:t>ven if cell phones tout 20MP or 100MPs, almost all only output 12MP due to pixel binning [https://en.wikipedia.org/wiki/Pixel_binning].</w:t>
      </w:r>
    </w:p>
    <w:p w14:paraId="42202390" w14:textId="77777777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66011C02" w14:textId="609B839E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 xml:space="preserve">The easiest way </w:t>
      </w:r>
      <w:r w:rsidR="002F1252">
        <w:rPr>
          <w:rFonts w:ascii="Arial" w:hAnsi="Arial" w:cs="Arial"/>
          <w:sz w:val="24"/>
          <w:szCs w:val="24"/>
          <w:lang w:val="en-US"/>
        </w:rPr>
        <w:t>to see your image's dimensions in the Windows environment is to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go to </w:t>
      </w:r>
      <w:r w:rsidRPr="002F1252">
        <w:rPr>
          <w:rFonts w:ascii="Arial" w:hAnsi="Arial" w:cs="Arial"/>
          <w:i/>
          <w:iCs/>
          <w:sz w:val="24"/>
          <w:szCs w:val="24"/>
          <w:lang w:val="en-US"/>
        </w:rPr>
        <w:t>File Explorer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and right</w:t>
      </w:r>
      <w:r w:rsidR="002F1252">
        <w:rPr>
          <w:rFonts w:ascii="Arial" w:hAnsi="Arial" w:cs="Arial"/>
          <w:sz w:val="24"/>
          <w:szCs w:val="24"/>
          <w:lang w:val="en-US"/>
        </w:rPr>
        <w:t>-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click on the photo. Then click on </w:t>
      </w:r>
      <w:r w:rsidRPr="002F1252">
        <w:rPr>
          <w:rFonts w:ascii="Arial" w:hAnsi="Arial" w:cs="Arial"/>
          <w:i/>
          <w:iCs/>
          <w:sz w:val="24"/>
          <w:szCs w:val="24"/>
          <w:lang w:val="en-US"/>
        </w:rPr>
        <w:t>Properties</w:t>
      </w:r>
      <w:r w:rsidRPr="002F1252">
        <w:rPr>
          <w:rFonts w:ascii="Arial" w:hAnsi="Arial" w:cs="Arial"/>
          <w:sz w:val="24"/>
          <w:szCs w:val="24"/>
          <w:lang w:val="en-US"/>
        </w:rPr>
        <w:t>, select the detail tab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and find the dimensions below. </w:t>
      </w:r>
    </w:p>
    <w:p w14:paraId="539C6A9E" w14:textId="77777777" w:rsidR="00E26AD5" w:rsidRPr="002F1252" w:rsidRDefault="00E26AD5" w:rsidP="002F1252">
      <w:pPr>
        <w:rPr>
          <w:rFonts w:ascii="Arial" w:hAnsi="Arial" w:cs="Arial"/>
          <w:sz w:val="24"/>
          <w:szCs w:val="24"/>
          <w:lang w:val="en-US"/>
        </w:rPr>
      </w:pPr>
    </w:p>
    <w:p w14:paraId="32B30CD6" w14:textId="5AA4FFA8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>One final consideration when making prints is the viewing distance. If you print a 4x6, there is a good chance it will be held in your hand or an album and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hence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very close to your discerning eye. If, on the other hand, you make an 11x14 print for your wall, it may never be viewed at less than a few feet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and therefore the resolution does not have to be as good. </w:t>
      </w:r>
    </w:p>
    <w:p w14:paraId="1A0034A1" w14:textId="77777777" w:rsidR="00E26AD5" w:rsidRPr="002F1252" w:rsidRDefault="00E26AD5" w:rsidP="002F1252">
      <w:pPr>
        <w:rPr>
          <w:rFonts w:ascii="Arial" w:hAnsi="Arial" w:cs="Arial"/>
          <w:sz w:val="24"/>
          <w:szCs w:val="24"/>
          <w:lang w:val="en-US"/>
        </w:rPr>
      </w:pPr>
    </w:p>
    <w:p w14:paraId="14EFB186" w14:textId="1E08F102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>You may have to experiment as to which image dimensions produce an adequate enlargement for your viewing needs</w:t>
      </w:r>
      <w:r w:rsidR="002F1252">
        <w:rPr>
          <w:rFonts w:ascii="Arial" w:hAnsi="Arial" w:cs="Arial"/>
          <w:sz w:val="24"/>
          <w:szCs w:val="24"/>
          <w:lang w:val="en-US"/>
        </w:rPr>
        <w:t xml:space="preserve"> and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which printing service provides the quality you want. </w:t>
      </w:r>
      <w:r w:rsidR="002F1252">
        <w:rPr>
          <w:rFonts w:ascii="Arial" w:hAnsi="Arial" w:cs="Arial"/>
          <w:sz w:val="24"/>
          <w:szCs w:val="24"/>
          <w:lang w:val="en-US"/>
        </w:rPr>
        <w:t>I recommend printing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one 8x10 as a test before committing to a company. When submitting digital photos online, many services will </w:t>
      </w:r>
      <w:r w:rsidR="002F1252">
        <w:rPr>
          <w:rFonts w:ascii="Arial" w:hAnsi="Arial" w:cs="Arial"/>
          <w:sz w:val="24"/>
          <w:szCs w:val="24"/>
          <w:lang w:val="en-US"/>
        </w:rPr>
        <w:t>warn you if the resolution is not adequate for the print size you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requested.</w:t>
      </w:r>
    </w:p>
    <w:p w14:paraId="4A7A1B86" w14:textId="77777777" w:rsidR="00E26AD5" w:rsidRPr="002F1252" w:rsidRDefault="00E26AD5" w:rsidP="002F1252">
      <w:pPr>
        <w:rPr>
          <w:rFonts w:ascii="Arial" w:hAnsi="Arial" w:cs="Arial"/>
          <w:sz w:val="24"/>
          <w:szCs w:val="24"/>
          <w:lang w:val="en-US"/>
        </w:rPr>
      </w:pPr>
    </w:p>
    <w:p w14:paraId="497EC636" w14:textId="17B7DF62" w:rsidR="00E26AD5" w:rsidRPr="002F1252" w:rsidRDefault="00000000" w:rsidP="002F1252">
      <w:pPr>
        <w:rPr>
          <w:rFonts w:ascii="Arial" w:hAnsi="Arial" w:cs="Arial"/>
          <w:sz w:val="24"/>
          <w:szCs w:val="24"/>
          <w:lang w:val="en-US"/>
        </w:rPr>
      </w:pPr>
      <w:r w:rsidRPr="002F1252">
        <w:rPr>
          <w:rFonts w:ascii="Arial" w:hAnsi="Arial" w:cs="Arial"/>
          <w:sz w:val="24"/>
          <w:szCs w:val="24"/>
          <w:lang w:val="en-US"/>
        </w:rPr>
        <w:t>I have found the quality of prints at Shutterfly and Photobook Canada to be very good</w:t>
      </w:r>
      <w:r w:rsidR="002F1252">
        <w:rPr>
          <w:rFonts w:ascii="Arial" w:hAnsi="Arial" w:cs="Arial"/>
          <w:sz w:val="24"/>
          <w:szCs w:val="24"/>
          <w:lang w:val="en-US"/>
        </w:rPr>
        <w:t>,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but there are significant delivery fees. </w:t>
      </w:r>
      <w:r w:rsidR="002F1252">
        <w:rPr>
          <w:rFonts w:ascii="Arial" w:hAnsi="Arial" w:cs="Arial"/>
          <w:sz w:val="24"/>
          <w:szCs w:val="24"/>
          <w:lang w:val="en-US"/>
        </w:rPr>
        <w:t>On the other hand, Staples</w:t>
      </w:r>
      <w:r w:rsidRPr="002F1252">
        <w:rPr>
          <w:rFonts w:ascii="Arial" w:hAnsi="Arial" w:cs="Arial"/>
          <w:sz w:val="24"/>
          <w:szCs w:val="24"/>
          <w:lang w:val="en-US"/>
        </w:rPr>
        <w:t xml:space="preserve"> has the quality but no delivery fees if you pick it up at the store. However, it takes five business days. If you want a quick turnaround of 4x6 prints, a place like Walmart is probably all you need. </w:t>
      </w:r>
    </w:p>
    <w:p w14:paraId="1F86D9FD" w14:textId="77777777" w:rsidR="00E26AD5" w:rsidRPr="002F1252" w:rsidRDefault="00E26AD5" w:rsidP="002F1252">
      <w:pPr>
        <w:rPr>
          <w:rFonts w:ascii="Arial" w:hAnsi="Arial" w:cs="Arial"/>
          <w:sz w:val="24"/>
          <w:szCs w:val="21"/>
        </w:rPr>
      </w:pPr>
    </w:p>
    <w:p w14:paraId="1365869F" w14:textId="77777777" w:rsidR="00E26AD5" w:rsidRPr="002F1252" w:rsidRDefault="00E26AD5" w:rsidP="002F1252">
      <w:pPr>
        <w:rPr>
          <w:rFonts w:ascii="Arial" w:hAnsi="Arial" w:cs="Arial"/>
          <w:sz w:val="24"/>
          <w:szCs w:val="21"/>
        </w:rPr>
      </w:pPr>
    </w:p>
    <w:sectPr w:rsidR="00E26AD5" w:rsidRPr="002F1252" w:rsidSect="008F1066">
      <w:pgSz w:w="12240" w:h="15840"/>
      <w:pgMar w:top="1440" w:right="1440" w:bottom="1440" w:left="1440" w:header="1440" w:footer="144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ohit Devanagari">
    <w:altName w:val="Times New Roman"/>
    <w:charset w:val="00"/>
    <w:family w:val="roman"/>
    <w:pitch w:val="default"/>
  </w:font>
  <w:font w:name="Liberation Sans">
    <w:panose1 w:val="020B0604020202020204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egoe Print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autoHyphenation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TM3NTExNbIwMDFX0lEKTi0uzszPAykwqgUAxZGEnywAAAA="/>
  </w:docVars>
  <w:rsids>
    <w:rsidRoot w:val="00BB6D7C"/>
    <w:rsid w:val="00004136"/>
    <w:rsid w:val="00133493"/>
    <w:rsid w:val="001961D1"/>
    <w:rsid w:val="002E3A42"/>
    <w:rsid w:val="002F1252"/>
    <w:rsid w:val="00363FE1"/>
    <w:rsid w:val="0037502B"/>
    <w:rsid w:val="00486D56"/>
    <w:rsid w:val="0054604F"/>
    <w:rsid w:val="00587D10"/>
    <w:rsid w:val="005D2712"/>
    <w:rsid w:val="00641F24"/>
    <w:rsid w:val="0065409D"/>
    <w:rsid w:val="0066508F"/>
    <w:rsid w:val="006F2EB8"/>
    <w:rsid w:val="008377C6"/>
    <w:rsid w:val="0084700C"/>
    <w:rsid w:val="008D73B9"/>
    <w:rsid w:val="008F1066"/>
    <w:rsid w:val="009573C4"/>
    <w:rsid w:val="00964AF9"/>
    <w:rsid w:val="009A19A9"/>
    <w:rsid w:val="00A219B2"/>
    <w:rsid w:val="00A43B5E"/>
    <w:rsid w:val="00B95C47"/>
    <w:rsid w:val="00BA4735"/>
    <w:rsid w:val="00BB6D7C"/>
    <w:rsid w:val="00C97DBC"/>
    <w:rsid w:val="00DC3D35"/>
    <w:rsid w:val="00E07790"/>
    <w:rsid w:val="00E26AD5"/>
    <w:rsid w:val="00F0507E"/>
    <w:rsid w:val="00F475A3"/>
    <w:rsid w:val="00FE7A32"/>
    <w:rsid w:val="0269632C"/>
    <w:rsid w:val="03904857"/>
    <w:rsid w:val="05F95C19"/>
    <w:rsid w:val="1E7551E6"/>
    <w:rsid w:val="22EA7887"/>
    <w:rsid w:val="25822908"/>
    <w:rsid w:val="25F44603"/>
    <w:rsid w:val="27652548"/>
    <w:rsid w:val="2C746798"/>
    <w:rsid w:val="33EC63A3"/>
    <w:rsid w:val="3C1F09A2"/>
    <w:rsid w:val="42075E9B"/>
    <w:rsid w:val="4B796155"/>
    <w:rsid w:val="4FBA035E"/>
    <w:rsid w:val="562C58C7"/>
    <w:rsid w:val="5A2E7612"/>
    <w:rsid w:val="5A8C27E3"/>
    <w:rsid w:val="60011A1B"/>
    <w:rsid w:val="6FFA2A8D"/>
    <w:rsid w:val="70BF2554"/>
    <w:rsid w:val="76F814B8"/>
    <w:rsid w:val="79BD6315"/>
    <w:rsid w:val="79D164E7"/>
    <w:rsid w:val="7CC36CF1"/>
    <w:rsid w:val="7FA9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6C1F66"/>
  <w15:docId w15:val="{4CE2F199-CCBA-4BFD-A29F-BFF68D0E5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after="140" w:line="276" w:lineRule="auto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List">
    <w:name w:val="List"/>
    <w:basedOn w:val="BodyText"/>
    <w:qFormat/>
    <w:rPr>
      <w:rFonts w:cs="Lohit Devanagari"/>
    </w:rPr>
  </w:style>
  <w:style w:type="paragraph" w:styleId="NormalWeb">
    <w:name w:val="Normal (Web)"/>
    <w:uiPriority w:val="99"/>
    <w:semiHidden/>
    <w:unhideWhenUsed/>
    <w:pPr>
      <w:spacing w:beforeAutospacing="1" w:afterAutospacing="1"/>
    </w:pPr>
    <w:rPr>
      <w:rFonts w:ascii="SimSun" w:hAnsi="SimSun"/>
      <w:sz w:val="24"/>
      <w:szCs w:val="24"/>
      <w:lang w:eastAsia="zh-CN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character" w:customStyle="1" w:styleId="10">
    <w:name w:val="10"/>
    <w:qFormat/>
    <w:rPr>
      <w:rFonts w:ascii="Times New Roman" w:hAnsi="Times New Roman" w:cs="Times New Roman" w:hint="default"/>
    </w:rPr>
  </w:style>
  <w:style w:type="character" w:customStyle="1" w:styleId="15">
    <w:name w:val="15"/>
    <w:qFormat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pcug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703</Words>
  <Characters>3199</Characters>
  <Application>Microsoft Office Word</Application>
  <DocSecurity>0</DocSecurity>
  <Lines>106</Lines>
  <Paragraphs>48</Paragraphs>
  <ScaleCrop>false</ScaleCrop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German</dc:creator>
  <cp:lastModifiedBy>Judy Taylour</cp:lastModifiedBy>
  <cp:revision>3</cp:revision>
  <dcterms:created xsi:type="dcterms:W3CDTF">2024-05-09T19:56:00Z</dcterms:created>
  <dcterms:modified xsi:type="dcterms:W3CDTF">2024-05-09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KSOProductBuildVer">
    <vt:lpwstr>1033-12.2.0.13431</vt:lpwstr>
  </property>
  <property fmtid="{D5CDD505-2E9C-101B-9397-08002B2CF9AE}" pid="9" name="ICV">
    <vt:lpwstr>ACF32DD339804903897FF432412917FA_13</vt:lpwstr>
  </property>
  <property fmtid="{D5CDD505-2E9C-101B-9397-08002B2CF9AE}" pid="10" name="GrammarlyDocumentId">
    <vt:lpwstr>93b8716b6d9255b270bc95a5625c12d6e3f71332d5ffee04ae8bfa7883ce48b0</vt:lpwstr>
  </property>
</Properties>
</file>